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137DC27F" w14:textId="5060ADDD" w:rsidR="009B4D3C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315302" w:history="1">
            <w:r w:rsidR="009B4D3C" w:rsidRPr="00930693">
              <w:rPr>
                <w:rStyle w:val="Hipersaitas"/>
                <w:rFonts w:cstheme="majorHAnsi"/>
                <w:noProof/>
              </w:rPr>
              <w:t>Naudoti metod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2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3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5A9B3E4E" w14:textId="73EC12B5" w:rsidR="009B4D3C" w:rsidRDefault="0053394F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3" w:history="1">
            <w:r w:rsidR="009B4D3C" w:rsidRPr="00930693">
              <w:rPr>
                <w:rStyle w:val="Hipersaitas"/>
                <w:rFonts w:cstheme="majorHAnsi"/>
                <w:noProof/>
              </w:rPr>
              <w:t>Duomenys ir jų šalt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3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4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0B20AB5" w14:textId="29114D08" w:rsidR="009B4D3C" w:rsidRDefault="0053394F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4" w:history="1">
            <w:r w:rsidR="009B4D3C" w:rsidRPr="00930693">
              <w:rPr>
                <w:rStyle w:val="Hipersaitas"/>
                <w:rFonts w:cstheme="majorHAnsi"/>
                <w:noProof/>
              </w:rPr>
              <w:t>Tikslas ir uždav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4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5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9518977" w14:textId="79528665" w:rsidR="009B4D3C" w:rsidRDefault="0053394F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5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5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813472F" w14:textId="4B2C875A" w:rsidR="009B4D3C" w:rsidRDefault="0053394F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6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6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469ED5AD" w14:textId="7D8FF9FC" w:rsidR="009B4D3C" w:rsidRDefault="0053394F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7" w:history="1">
            <w:r w:rsidR="009B4D3C" w:rsidRPr="00930693">
              <w:rPr>
                <w:rStyle w:val="Hipersaitas"/>
                <w:rFonts w:cstheme="majorHAnsi"/>
                <w:noProof/>
              </w:rPr>
              <w:t xml:space="preserve">2. </w:t>
            </w:r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Naudojant Python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7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22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1D2770D" w14:textId="56783480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315302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315303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4D86C212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0C0C8FEB" w:rsidR="003D2B1D" w:rsidRPr="00207074" w:rsidRDefault="0053394F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27E296F1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</w:t>
      </w:r>
      <w:r w:rsidR="009B4D3C">
        <w:rPr>
          <w:rFonts w:asciiTheme="majorHAnsi" w:hAnsiTheme="majorHAnsi" w:cstheme="majorHAnsi"/>
          <w:color w:val="000000" w:themeColor="text1"/>
          <w:sz w:val="22"/>
          <w:szCs w:val="22"/>
        </w:rPr>
        <w:t>i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25F26DE2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1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pavasari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2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vasar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3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ruduo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4 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žiem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0F2EE17C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dien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7A1E46C1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</w:t>
      </w:r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od</w:t>
      </w:r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inis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D43BC9C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1AA7883D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28223E4A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315304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45B73542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kokią įtaką tam tikri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intamiej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D62489F" w14:textId="71E8ED85" w:rsidR="001A531B" w:rsidRPr="00297656" w:rsidRDefault="00EA16D3" w:rsidP="00297656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85152E" w:rsidRDefault="00B20CD3" w:rsidP="00B20CD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315305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85152E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79126D08" w14:textId="77777777" w:rsidR="00B20CD3" w:rsidRPr="00207074" w:rsidRDefault="00B20CD3" w:rsidP="00B20CD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315306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1. Naudojant R</w:t>
      </w:r>
      <w:bookmarkEnd w:id="5"/>
    </w:p>
    <w:p w14:paraId="52EDB302" w14:textId="138C38A1" w:rsidR="00B20CD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rita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o 17379 stebėjimai. Duomenų aibėje nėra praleistų reikšmių.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sirinkta duomenų aibę sumažinti iki stebėjimų gautų vidurdienį (12-14 valandomis) ir sudaryti modelį dviračių nuomos paklausai tik esant tam dienos laikotarpiui. Duomenys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dalinti į mokymo ir testavimo aibes naudojant 90-10 santykį.</w:t>
      </w:r>
    </w:p>
    <w:p w14:paraId="069D60F3" w14:textId="77777777" w:rsidR="00B20CD3" w:rsidRPr="0085152E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3E890781" w14:textId="36789DB0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CommentTok"/>
          <w:sz w:val="18"/>
          <w:szCs w:val="18"/>
        </w:rPr>
        <w:t># https://www.kaggle.com/datasets/brajeshmohapatra/bike-count-prediction-data-set?select=train.csv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idyvers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gramStart"/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AER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MASS)</w:t>
      </w:r>
    </w:p>
    <w:p w14:paraId="29F1B09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asual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registered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r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, </w:t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asual, registe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ur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lubridate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hour</w:t>
      </w:r>
      <w:r w:rsidRPr="001A531B">
        <w:rPr>
          <w:rStyle w:val="NormalTok"/>
          <w:sz w:val="18"/>
          <w:szCs w:val="18"/>
        </w:rPr>
        <w:t>(datetime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 </w:t>
      </w:r>
    </w:p>
    <w:p w14:paraId="380F4F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filter</w:t>
      </w:r>
      <w:r w:rsidRPr="001A531B">
        <w:rPr>
          <w:rStyle w:val="NormalTok"/>
          <w:sz w:val="18"/>
          <w:szCs w:val="18"/>
        </w:rPr>
        <w:t xml:space="preserve">(hour </w:t>
      </w:r>
      <w:r w:rsidRPr="001A531B">
        <w:rPr>
          <w:rStyle w:val="SpecialCharTok"/>
          <w:sz w:val="18"/>
          <w:szCs w:val="18"/>
        </w:rPr>
        <w:t>%in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3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4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hour,datetime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head</w:t>
      </w:r>
      <w:r w:rsidRPr="001A531B">
        <w:rPr>
          <w:rStyle w:val="NormalTok"/>
          <w:sz w:val="18"/>
          <w:szCs w:val="18"/>
        </w:rPr>
        <w:t>(full)</w:t>
      </w:r>
    </w:p>
    <w:p w14:paraId="3E76C88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  season holiday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weather  temp 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humidity windspeed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     1       0          0       1 17.22 21.210       77   19.0012    8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       0          0       2 18.86 22.725       72   19.9995    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     1       0          0       2 18.86 22.725       72   19.0012   10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     1       0          0       2 14.76 16.665       66   19.9995    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5      1       0          0       2 14.76 17.425       66    8.9981    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6      1       0          0       3 14.76 17.425       76   12.9980    59</w:t>
      </w:r>
    </w:p>
    <w:p w14:paraId="6DF8436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erdar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ky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r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inkiniai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rsampl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initial_</w:t>
      </w:r>
      <w:proofErr w:type="gramStart"/>
      <w:r w:rsidRPr="001A531B">
        <w:rPr>
          <w:rStyle w:val="FunctionTok"/>
          <w:sz w:val="18"/>
          <w:szCs w:val="18"/>
        </w:rPr>
        <w:t>spli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full, </w:t>
      </w:r>
      <w:r w:rsidRPr="001A531B">
        <w:rPr>
          <w:rStyle w:val="AttributeTok"/>
          <w:sz w:val="18"/>
          <w:szCs w:val="18"/>
        </w:rPr>
        <w:t>prop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9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rain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est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,</w:t>
      </w:r>
      <w:r w:rsidRPr="001A531B">
        <w:rPr>
          <w:rStyle w:val="StringTok"/>
          <w:sz w:val="18"/>
          <w:szCs w:val="18"/>
        </w:rPr>
        <w:t>"train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est,</w:t>
      </w:r>
      <w:r w:rsidRPr="001A531B">
        <w:rPr>
          <w:rStyle w:val="StringTok"/>
          <w:sz w:val="18"/>
          <w:szCs w:val="18"/>
        </w:rPr>
        <w:t>"test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35F65D9A" w14:textId="77777777" w:rsidR="00B20CD3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Sieki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gaut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iu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rezultatu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uskait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š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ailų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</w:p>
    <w:p w14:paraId="6F2DBDD2" w14:textId="1ECAF277" w:rsidR="00B20CD3" w:rsidRPr="00B20CD3" w:rsidRDefault="00B20CD3" w:rsidP="001A531B">
      <w:pPr>
        <w:pStyle w:val="SourceCod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m</w:t>
      </w:r>
      <w:r w:rsidRPr="00B20CD3">
        <w:rPr>
          <w:rFonts w:ascii="Consolas" w:hAnsi="Consolas"/>
          <w:sz w:val="18"/>
          <w:szCs w:val="18"/>
        </w:rPr>
        <w:t>in(</w:t>
      </w:r>
      <w:proofErr w:type="spellStart"/>
      <w:r w:rsidRPr="00B20CD3">
        <w:rPr>
          <w:rFonts w:ascii="Consolas" w:hAnsi="Consolas"/>
          <w:sz w:val="18"/>
          <w:szCs w:val="18"/>
        </w:rPr>
        <w:t>test$count</w:t>
      </w:r>
      <w:proofErr w:type="spellEnd"/>
      <w:r w:rsidRPr="00B20CD3">
        <w:rPr>
          <w:rFonts w:ascii="Consolas" w:hAnsi="Consolas"/>
          <w:sz w:val="18"/>
          <w:szCs w:val="18"/>
        </w:rPr>
        <w:t>)</w:t>
      </w:r>
    </w:p>
    <w:p w14:paraId="105CB9CE" w14:textId="47581E5F" w:rsidR="00B20CD3" w:rsidRPr="001A531B" w:rsidRDefault="00B20CD3" w:rsidP="00B20CD3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[1] </w:t>
      </w:r>
      <w:r w:rsidR="00143E8E">
        <w:rPr>
          <w:rStyle w:val="VerbatimChar"/>
          <w:sz w:val="18"/>
          <w:szCs w:val="18"/>
        </w:rPr>
        <w:t>12</w:t>
      </w:r>
    </w:p>
    <w:p w14:paraId="683DB3A2" w14:textId="4771AE05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ain, 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count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22212E23" w14:textId="08B8C619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945A9A" wp14:editId="7E49DACC">
            <wp:extent cx="4515927" cy="3225800"/>
            <wp:effectExtent l="0" t="0" r="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veikslėlis 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958" cy="3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7D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ispersij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des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už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vidurkį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39E0F67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51.3503</w:t>
      </w:r>
    </w:p>
    <w:p w14:paraId="065B3B9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va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750926CE" w14:textId="072C9EAF" w:rsidR="00B20CD3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2014.63</w:t>
      </w:r>
    </w:p>
    <w:p w14:paraId="509361FF" w14:textId="77777777" w:rsidR="00B20CD3" w:rsidRDefault="00B20CD3">
      <w:pPr>
        <w:rPr>
          <w:rStyle w:val="VerbatimChar"/>
          <w:sz w:val="18"/>
          <w:szCs w:val="18"/>
        </w:rPr>
      </w:pPr>
    </w:p>
    <w:p w14:paraId="55D066FB" w14:textId="7336F70E" w:rsidR="00B20CD3" w:rsidRPr="004A332A" w:rsidRDefault="00B20CD3">
      <w:pPr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ėje esant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ažiausia išnuomotų dviračių reikšmė yra lygi 12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š atsako kintamojo histogramos matoma, kad turimi duomenys su dešiniąja asimetrija.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skaičiaus dispersija stipriai didesnė už vidurkį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ėl ši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iežas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ma prielaida, kad Puasono regresijos modelis duomenims n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bu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as.</w:t>
      </w:r>
    </w:p>
    <w:p w14:paraId="1FBBEAD5" w14:textId="77777777" w:rsidR="001A531B" w:rsidRPr="004A332A" w:rsidRDefault="001A531B" w:rsidP="001A531B">
      <w:pPr>
        <w:pStyle w:val="SourceCode"/>
        <w:rPr>
          <w:sz w:val="18"/>
          <w:szCs w:val="18"/>
          <w:lang w:val="lt-LT"/>
        </w:rPr>
      </w:pPr>
    </w:p>
    <w:p w14:paraId="7B2293B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temp, </w:t>
      </w:r>
      <w:proofErr w:type="spellStart"/>
      <w:r w:rsidRPr="001A531B">
        <w:rPr>
          <w:rStyle w:val="NormalTok"/>
          <w:sz w:val="18"/>
          <w:szCs w:val="18"/>
        </w:rPr>
        <w:t>atemp</w:t>
      </w:r>
      <w:proofErr w:type="spellEnd"/>
      <w:r w:rsidRPr="001A531B">
        <w:rPr>
          <w:rStyle w:val="NormalTok"/>
          <w:sz w:val="18"/>
          <w:szCs w:val="18"/>
        </w:rPr>
        <w:t xml:space="preserve">, windspeed, humidity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proofErr w:type="spellStart"/>
      <w:r w:rsidRPr="001A531B">
        <w:rPr>
          <w:rStyle w:val="AttributeTok"/>
          <w:sz w:val="18"/>
          <w:szCs w:val="18"/>
        </w:rPr>
        <w:t>colour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, </w:t>
      </w:r>
      <w:r w:rsidRPr="001A531B">
        <w:rPr>
          <w:rStyle w:val="AttributeTok"/>
          <w:sz w:val="18"/>
          <w:szCs w:val="18"/>
        </w:rPr>
        <w:t>colo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d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78899617" w14:textId="3C36A8F2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FC187E" wp14:editId="7B42B379">
            <wp:extent cx="4711700" cy="3365644"/>
            <wp:effectExtent l="0" t="0" r="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veikslėlis 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721" cy="337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C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arpusav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reliacijo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numeric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cor</w:t>
      </w:r>
      <w:proofErr w:type="spellEnd"/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ord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original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metho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color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upper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diag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stantTok"/>
          <w:sz w:val="18"/>
          <w:szCs w:val="18"/>
        </w:rPr>
        <w:t>FALSE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tl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addCoef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>)</w:t>
      </w:r>
    </w:p>
    <w:p w14:paraId="7FCFD218" w14:textId="31D60460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7576300" wp14:editId="2AE73423">
            <wp:extent cx="4515927" cy="32258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veikslėlis 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94" cy="32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A7B8" w14:textId="1B993DAD" w:rsidR="004A332A" w:rsidRDefault="004A332A" w:rsidP="004A332A">
      <w:pPr>
        <w:pStyle w:val="Pagrindinistekstas"/>
      </w:pPr>
    </w:p>
    <w:p w14:paraId="60DFC4D3" w14:textId="63FAFB37" w:rsid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Apskaičiavus koreliacijas tarp skaitinių duomenų aibės požymių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8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) 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32C5CA84" w14:textId="77777777" w:rsidR="004A332A" w:rsidRP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62BBD9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temp))</w:t>
      </w:r>
    </w:p>
    <w:p w14:paraId="5B84BA5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name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factor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names</w:t>
      </w:r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grou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trolFlowTok"/>
          <w:sz w:val="18"/>
          <w:szCs w:val="18"/>
        </w:rPr>
        <w:t>function</w:t>
      </w:r>
      <w:r w:rsidRPr="001A531B">
        <w:rPr>
          <w:rStyle w:val="NormalTok"/>
          <w:sz w:val="18"/>
          <w:szCs w:val="18"/>
        </w:rPr>
        <w:t>(x) {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FunctionTok"/>
          <w:sz w:val="18"/>
          <w:szCs w:val="18"/>
        </w:rPr>
        <w:t>group_by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!!</w:t>
      </w:r>
      <w:proofErr w:type="spellStart"/>
      <w:r w:rsidRPr="001A531B">
        <w:rPr>
          <w:rStyle w:val="FunctionTok"/>
          <w:sz w:val="18"/>
          <w:szCs w:val="18"/>
        </w:rPr>
        <w:t>sym</w:t>
      </w:r>
      <w:proofErr w:type="spellEnd"/>
      <w:r w:rsidRPr="001A531B">
        <w:rPr>
          <w:rStyle w:val="NormalTok"/>
          <w:sz w:val="18"/>
          <w:szCs w:val="18"/>
        </w:rPr>
        <w:t xml:space="preserve">(x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summariz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mea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va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var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n</w:t>
      </w:r>
      <w:r w:rsidRPr="001A531B">
        <w:rPr>
          <w:rStyle w:val="NormalTok"/>
          <w:sz w:val="18"/>
          <w:szCs w:val="18"/>
        </w:rPr>
        <w:t>()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>}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purr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map</w:t>
      </w:r>
      <w:r w:rsidRPr="001A531B">
        <w:rPr>
          <w:rStyle w:val="NormalTok"/>
          <w:sz w:val="18"/>
          <w:szCs w:val="18"/>
        </w:rPr>
        <w:t>(name, group)</w:t>
      </w:r>
    </w:p>
    <w:p w14:paraId="0DEDC47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[1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4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season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152.  9830.   5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276. 22899.   55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293. 19199.   56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4       275. 21671.   5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2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holiday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248. 21573.  212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291. 20152.    6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3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   368. 30576.   6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   194.  7851.  14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4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3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weather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 278. 22609.  13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 221. 14266.   6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 125. 14994.   174</w:t>
      </w:r>
    </w:p>
    <w:p w14:paraId="7597FFA5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season, holiday, 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 xml:space="preserve">, weather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group =</w:t>
      </w:r>
      <w:r w:rsidRPr="001A531B">
        <w:rPr>
          <w:rStyle w:val="NormalTok"/>
          <w:sz w:val="18"/>
          <w:szCs w:val="18"/>
        </w:rPr>
        <w:t xml:space="preserve"> valu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boxplo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63375008" w14:textId="56E8B1BA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977583B" wp14:editId="03E039AE">
            <wp:extent cx="4343400" cy="3102561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719" cy="310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2402" w14:textId="4E26C706" w:rsidR="004A332A" w:rsidRPr="004A332A" w:rsidRDefault="004A332A" w:rsidP="004A332A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</w:t>
      </w:r>
      <w:r w:rsidR="003B6E0F">
        <w:rPr>
          <w:rFonts w:asciiTheme="majorHAnsi" w:hAnsiTheme="majorHAnsi" w:cstheme="majorHAnsi"/>
          <w:sz w:val="22"/>
          <w:szCs w:val="22"/>
        </w:rPr>
        <w:t>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5C061CB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uason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1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ois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1)</w:t>
      </w:r>
    </w:p>
    <w:p w14:paraId="71899D0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>(formula = count ~ ., family = "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>"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085698  631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056173   62.7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067368   37.5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049358   94.8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079517  -37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029401 -230.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-0.0152219  0.0037963   -4.01 6.08e-0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084025  -56.1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02731   78.0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1071  -46.6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1686  -18.7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7604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475B21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0E2E036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31.6518</w:t>
      </w:r>
    </w:p>
    <w:p w14:paraId="16457F8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Siekiama</w:t>
      </w:r>
      <w:proofErr w:type="spellEnd"/>
      <w:r w:rsidRPr="001A531B">
        <w:rPr>
          <w:rStyle w:val="StringTok"/>
          <w:sz w:val="18"/>
          <w:szCs w:val="18"/>
        </w:rPr>
        <w:t xml:space="preserve">, </w:t>
      </w:r>
      <w:proofErr w:type="spellStart"/>
      <w:r w:rsidRPr="001A531B">
        <w:rPr>
          <w:rStyle w:val="StringTok"/>
          <w:sz w:val="18"/>
          <w:szCs w:val="18"/>
        </w:rPr>
        <w:t>kad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būtų</w:t>
      </w:r>
      <w:proofErr w:type="spellEnd"/>
      <w:r w:rsidRPr="001A531B">
        <w:rPr>
          <w:rStyle w:val="StringTok"/>
          <w:sz w:val="18"/>
          <w:szCs w:val="18"/>
        </w:rPr>
        <w:t xml:space="preserve"> tarp 0.7 </w:t>
      </w:r>
      <w:proofErr w:type="spellStart"/>
      <w:r w:rsidRPr="001A531B">
        <w:rPr>
          <w:rStyle w:val="StringTok"/>
          <w:sz w:val="18"/>
          <w:szCs w:val="18"/>
        </w:rPr>
        <w:t>ir</w:t>
      </w:r>
      <w:proofErr w:type="spellEnd"/>
      <w:r w:rsidRPr="001A531B">
        <w:rPr>
          <w:rStyle w:val="StringTok"/>
          <w:sz w:val="18"/>
          <w:szCs w:val="18"/>
        </w:rPr>
        <w:t xml:space="preserve"> 1.3"</w:t>
      </w:r>
      <w:r w:rsidRPr="001A531B">
        <w:rPr>
          <w:rStyle w:val="NormalTok"/>
          <w:sz w:val="18"/>
          <w:szCs w:val="18"/>
        </w:rPr>
        <w:t>)</w:t>
      </w:r>
    </w:p>
    <w:p w14:paraId="03393FB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ekiama</w:t>
      </w:r>
      <w:proofErr w:type="spellEnd"/>
      <w:r w:rsidRPr="001A531B">
        <w:rPr>
          <w:rStyle w:val="VerbatimChar"/>
          <w:sz w:val="18"/>
          <w:szCs w:val="18"/>
        </w:rPr>
        <w:t xml:space="preserve">, </w:t>
      </w:r>
      <w:proofErr w:type="spellStart"/>
      <w:r w:rsidRPr="001A531B">
        <w:rPr>
          <w:rStyle w:val="VerbatimChar"/>
          <w:sz w:val="18"/>
          <w:szCs w:val="18"/>
        </w:rPr>
        <w:t>kad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būtų</w:t>
      </w:r>
      <w:proofErr w:type="spellEnd"/>
      <w:r w:rsidRPr="001A531B">
        <w:rPr>
          <w:rStyle w:val="VerbatimChar"/>
          <w:sz w:val="18"/>
          <w:szCs w:val="18"/>
        </w:rPr>
        <w:t xml:space="preserve"> tarp 0.7 </w:t>
      </w:r>
      <w:proofErr w:type="spellStart"/>
      <w:r w:rsidRPr="001A531B">
        <w:rPr>
          <w:rStyle w:val="VerbatimChar"/>
          <w:sz w:val="18"/>
          <w:szCs w:val="18"/>
        </w:rPr>
        <w:t>ir</w:t>
      </w:r>
      <w:proofErr w:type="spellEnd"/>
      <w:r w:rsidRPr="001A531B">
        <w:rPr>
          <w:rStyle w:val="VerbatimChar"/>
          <w:sz w:val="18"/>
          <w:szCs w:val="18"/>
        </w:rPr>
        <w:t xml:space="preserve"> 1.3</w:t>
      </w:r>
    </w:p>
    <w:p w14:paraId="464E571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ikrin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hipotezė</w:t>
      </w:r>
      <w:proofErr w:type="spellEnd"/>
      <w:r w:rsidRPr="001A531B">
        <w:rPr>
          <w:rStyle w:val="CommentTok"/>
          <w:sz w:val="18"/>
          <w:szCs w:val="18"/>
        </w:rPr>
        <w:t xml:space="preserve">, </w:t>
      </w:r>
      <w:proofErr w:type="spellStart"/>
      <w:r w:rsidRPr="001A531B">
        <w:rPr>
          <w:rStyle w:val="CommentTok"/>
          <w:sz w:val="18"/>
          <w:szCs w:val="18"/>
        </w:rPr>
        <w:t>kad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ėra</w:t>
      </w:r>
      <w:proofErr w:type="spellEnd"/>
      <w:r w:rsidRPr="001A531B">
        <w:rPr>
          <w:rStyle w:val="CommentTok"/>
          <w:sz w:val="18"/>
          <w:szCs w:val="18"/>
        </w:rPr>
        <w:t xml:space="preserve"> per </w:t>
      </w:r>
      <w:proofErr w:type="spellStart"/>
      <w:r w:rsidRPr="001A531B">
        <w:rPr>
          <w:rStyle w:val="CommentTok"/>
          <w:sz w:val="18"/>
          <w:szCs w:val="18"/>
        </w:rPr>
        <w:t>didel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tiesin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lternatyv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</w:t>
      </w:r>
      <w:r w:rsidRPr="001A531B">
        <w:rPr>
          <w:rStyle w:val="NormalTok"/>
          <w:sz w:val="18"/>
          <w:szCs w:val="18"/>
        </w:rPr>
        <w:t>)</w:t>
      </w:r>
    </w:p>
    <w:p w14:paraId="46705172" w14:textId="3CF4BCF4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6.659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0.50793</w:t>
      </w:r>
    </w:p>
    <w:p w14:paraId="2B091B15" w14:textId="5255BBB5" w:rsidR="00B95618" w:rsidRDefault="00B95618" w:rsidP="00B95618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val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1401B330" w14:textId="736BF4E9" w:rsidR="00B95618" w:rsidRDefault="00B95618">
      <w:pPr>
        <w:rPr>
          <w:rStyle w:val="VerbatimChar"/>
          <w:sz w:val="18"/>
          <w:szCs w:val="18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95618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>
        <w:rPr>
          <w:rStyle w:val="VerbatimChar"/>
          <w:sz w:val="18"/>
          <w:szCs w:val="18"/>
        </w:rPr>
        <w:br w:type="page"/>
      </w:r>
    </w:p>
    <w:p w14:paraId="67906F42" w14:textId="77777777" w:rsidR="00B95618" w:rsidRPr="001A531B" w:rsidRDefault="00B95618" w:rsidP="001A531B">
      <w:pPr>
        <w:pStyle w:val="SourceCode"/>
        <w:rPr>
          <w:sz w:val="18"/>
          <w:szCs w:val="18"/>
        </w:rPr>
      </w:pPr>
    </w:p>
    <w:p w14:paraId="5DF15A7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2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quasipoisson</w:t>
      </w:r>
      <w:proofErr w:type="spellEnd"/>
      <w:r w:rsidRPr="001A531B">
        <w:rPr>
          <w:rStyle w:val="NormalTok"/>
          <w:sz w:val="18"/>
          <w:szCs w:val="18"/>
        </w:rPr>
        <w:t xml:space="preserve">()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2)</w:t>
      </w:r>
    </w:p>
    <w:p w14:paraId="0F27FE6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family =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>()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t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t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482365 112.14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316178  11.1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379188   6.671  3.3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277817  16.84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447570  -6.611  4.9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165488 -40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-0.0152219  0.0213681  -0.712 0.476325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472948  -9.98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15372  13.8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6030  -8.29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9489  -3.336 0.00086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31.68144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NA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0C570B8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2))</w:t>
      </w:r>
    </w:p>
    <w:p w14:paraId="02624C02" w14:textId="4AF0DB8A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523242A" wp14:editId="0116F0DA">
            <wp:extent cx="4191000" cy="2993699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aveikslėlis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835" cy="29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95E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lastRenderedPageBreak/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2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sqr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loatTok"/>
          <w:sz w:val="18"/>
          <w:szCs w:val="18"/>
        </w:rPr>
        <w:t>31.8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0125D36F" w14:textId="1C3CCDCD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3AFF79B" wp14:editId="5778ADBF">
            <wp:extent cx="4749800" cy="3392859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aveikslėlis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217" cy="339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EDE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eficient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ikšmės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2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2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0DAF0FE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23.4883055 203.2891364 245.602401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4227412   1.3373440   1.51380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878182   1.1956824   1.387296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967753   1.5122960   1.68629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38586   0.6806378   0.811195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079724   0.4917668   0.524725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0.9848934   0.9444102   1.026924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6237388   0.5680586   0.68378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15298   1.0184580   1.024613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50124   0.9938362   0.99618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391   0.9949859   0.9986938</w:t>
      </w:r>
    </w:p>
    <w:p w14:paraId="10011E1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effects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2))</w:t>
      </w:r>
    </w:p>
    <w:p w14:paraId="15EC3768" w14:textId="28C8FDEF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F0DDF74" wp14:editId="144F56FC">
            <wp:extent cx="5943600" cy="374904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veikslėlis 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7551" w14:textId="5FE19559" w:rsidR="00D67E8B" w:rsidRPr="00D67E8B" w:rsidRDefault="00D67E8B" w:rsidP="00D67E8B">
      <w:pPr>
        <w:pStyle w:val="Pagrindinistekstas"/>
      </w:pPr>
    </w:p>
    <w:p w14:paraId="631AD2F0" w14:textId="70230DE6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</w:t>
      </w:r>
      <w:r w:rsidR="003B6E0F">
        <w:rPr>
          <w:rStyle w:val="VerbatimChar"/>
          <w:rFonts w:asciiTheme="majorHAnsi" w:hAnsiTheme="majorHAnsi" w:cstheme="majorHAnsi"/>
          <w:szCs w:val="22"/>
        </w:rPr>
        <w:t>i</w:t>
      </w:r>
      <w:r>
        <w:rPr>
          <w:rStyle w:val="VerbatimChar"/>
          <w:rFonts w:asciiTheme="majorHAnsi" w:hAnsiTheme="majorHAnsi" w:cstheme="majorHAnsi"/>
          <w:szCs w:val="22"/>
        </w:rPr>
        <w:t>kšming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61111E9F" w14:textId="09AE81C4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8D0AEA6" w14:textId="551B0543" w:rsidR="00D67E8B" w:rsidRPr="004C06D0" w:rsidRDefault="00D67E8B" w:rsidP="00D67E8B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2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50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C3ED229" w14:textId="77777777" w:rsidR="00D67E8B" w:rsidRPr="00D67E8B" w:rsidRDefault="00D67E8B" w:rsidP="00D67E8B">
      <w:pPr>
        <w:pStyle w:val="Pagrindinistekstas"/>
      </w:pPr>
    </w:p>
    <w:p w14:paraId="221640D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naudoji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rognozėm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audoj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ibę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2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4AC29F88" w14:textId="7318079E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BE92557" wp14:editId="62F52788">
            <wp:extent cx="4768850" cy="3406467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veikslėlis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085" cy="340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0CA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6A45DF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1.0</w:t>
      </w:r>
    </w:p>
    <w:p w14:paraId="15A0DF5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57A584EB" w14:textId="7A6CAA40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2</w:t>
      </w:r>
      <w:r w:rsidR="00772018">
        <w:rPr>
          <w:rStyle w:val="VerbatimChar"/>
          <w:sz w:val="18"/>
          <w:szCs w:val="18"/>
        </w:rPr>
        <w:softHyphen/>
      </w:r>
    </w:p>
    <w:p w14:paraId="5BC48CAD" w14:textId="35CC5136" w:rsidR="00D67E8B" w:rsidRDefault="00772018" w:rsidP="00D67E8B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softHyphen/>
      </w:r>
    </w:p>
    <w:p w14:paraId="6C32F4D9" w14:textId="398E6EC7" w:rsidR="00D67E8B" w:rsidRDefault="00D67E8B" w:rsidP="00D67E8B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91, MAE=73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nelinkę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>.</w:t>
      </w:r>
      <w:r w:rsidR="00611573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611573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283C983E" w14:textId="77777777" w:rsidR="00611573" w:rsidRDefault="00611573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5AEB6B7" w14:textId="659E0683" w:rsidR="00D67E8B" w:rsidRPr="00BD7162" w:rsidRDefault="007D35E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drat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buv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ačiau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siekiant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turėti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alternatyvą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ir</w:t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model</w:t>
      </w:r>
      <w:r w:rsidR="00322800">
        <w:rPr>
          <w:rStyle w:val="VerbatimChar"/>
          <w:rFonts w:asciiTheme="majorHAnsi" w:hAnsiTheme="majorHAnsi" w:cstheme="majorHAnsi"/>
          <w:szCs w:val="22"/>
        </w:rPr>
        <w:t>į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. </w:t>
      </w:r>
      <w:r w:rsidR="00D67E8B">
        <w:rPr>
          <w:rStyle w:val="VerbatimChar"/>
          <w:sz w:val="18"/>
          <w:szCs w:val="18"/>
        </w:rPr>
        <w:br w:type="page"/>
      </w:r>
    </w:p>
    <w:p w14:paraId="0FE8AC9E" w14:textId="77777777" w:rsidR="00D67E8B" w:rsidRPr="001A531B" w:rsidRDefault="00D67E8B" w:rsidP="001A531B">
      <w:pPr>
        <w:pStyle w:val="SourceCode"/>
        <w:rPr>
          <w:sz w:val="18"/>
          <w:szCs w:val="18"/>
        </w:rPr>
      </w:pPr>
    </w:p>
    <w:p w14:paraId="03E9039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alyginimu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sudaro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eigi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binomin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kvadrat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2</w:t>
      </w:r>
      <w:r w:rsidRPr="001A531B">
        <w:rPr>
          <w:rStyle w:val="NormalTok"/>
          <w:sz w:val="18"/>
          <w:szCs w:val="18"/>
        </w:rPr>
        <w:t>)</w:t>
      </w:r>
    </w:p>
    <w:p w14:paraId="1D3A7D2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5.533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0.1064244</w:t>
      </w:r>
    </w:p>
    <w:p w14:paraId="67DF68A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3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.nb</w:t>
      </w:r>
      <w:proofErr w:type="spellEnd"/>
      <w:proofErr w:type="gramEnd"/>
      <w:r w:rsidRPr="001A531B">
        <w:rPr>
          <w:rStyle w:val="NormalTok"/>
          <w:sz w:val="18"/>
          <w:szCs w:val="18"/>
        </w:rPr>
        <w:t xml:space="preserve">(count 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3)</w:t>
      </w:r>
    </w:p>
    <w:p w14:paraId="00BFA13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.nb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data = train, </w:t>
      </w:r>
      <w:proofErr w:type="spellStart"/>
      <w:r w:rsidRPr="001A531B">
        <w:rPr>
          <w:rStyle w:val="VerbatimChar"/>
          <w:sz w:val="18"/>
          <w:szCs w:val="18"/>
        </w:rPr>
        <w:t>init.theta</w:t>
      </w:r>
      <w:proofErr w:type="spellEnd"/>
      <w:r w:rsidRPr="001A531B">
        <w:rPr>
          <w:rStyle w:val="VerbatimChar"/>
          <w:sz w:val="18"/>
          <w:szCs w:val="18"/>
        </w:rPr>
        <w:t xml:space="preserve"> = 6.754799939,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link = log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4.7468  -0.7857  -0.1109   0.5737   3.1238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3435252  0.0509210 104.9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113537  0.0315978   9.854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065184  0.0391877   5.270 1.36e-07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420221  0.0277014  15.9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16371  0.0534122  -5.460 4.76e-08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02809  0.0196329 -34.14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 0.0001540  0.0228405   0.007  0.99462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5215176  0.0420013 -12.41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59243  0.0016459  15.7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7120  0.0006397  -8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indspeed   -0.0031533  0.0010323  -3.055  0.00225 **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Dispersion parameter for Negative Binomial(6.7548)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Null deviance: 4933.9  on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2038.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230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Theta:  6.755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Std. Err.:  0.221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2 x log-likelihood:  -23007.668</w:t>
      </w:r>
    </w:p>
    <w:p w14:paraId="5297C7A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23D3B00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1.041966</w:t>
      </w:r>
    </w:p>
    <w:p w14:paraId="0B15F29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3))</w:t>
      </w:r>
    </w:p>
    <w:p w14:paraId="640834BD" w14:textId="75C0AC5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A05387" wp14:editId="680AE1BF">
            <wp:extent cx="4762500" cy="3401931"/>
            <wp:effectExtent l="0" t="0" r="0" b="0"/>
            <wp:docPr id="38" name="Paveikslėlis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veikslėlis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761" cy="34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25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3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7D884C9B" w14:textId="6CB050A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12D921" wp14:editId="25D0011C">
            <wp:extent cx="4787900" cy="3420075"/>
            <wp:effectExtent l="0" t="0" r="0" b="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veikslėlis 3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494" cy="342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C14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l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žingsn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gresija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3_ste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stepAIC</w:t>
      </w:r>
      <w:proofErr w:type="spellEnd"/>
      <w:r w:rsidRPr="001A531B">
        <w:rPr>
          <w:rStyle w:val="NormalTok"/>
          <w:sz w:val="18"/>
          <w:szCs w:val="18"/>
        </w:rPr>
        <w:t>(model_3)</w:t>
      </w:r>
    </w:p>
    <w:p w14:paraId="38D7B5D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Start:  AIC=23029.6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count ~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windspeed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AIC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&lt;none&gt;          230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indspeed   1 2303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oliday     1 230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umidity    1 2310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eather     2 231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1 232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season      3 2330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1</w:t>
      </w:r>
      <w:proofErr w:type="gramEnd"/>
      <w:r w:rsidRPr="001A531B">
        <w:rPr>
          <w:rStyle w:val="VerbatimChar"/>
          <w:sz w:val="18"/>
          <w:szCs w:val="18"/>
        </w:rPr>
        <w:t xml:space="preserve"> 24000</w:t>
      </w:r>
    </w:p>
    <w:p w14:paraId="4668A1B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un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lygia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anova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model_3, model_3_step)</w:t>
      </w:r>
    </w:p>
    <w:p w14:paraId="3711FAA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Likelihood ratio tests of Negative Binomial Models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ponse: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                                                     </w:t>
      </w:r>
      <w:proofErr w:type="gramStart"/>
      <w:r w:rsidRPr="001A531B">
        <w:rPr>
          <w:rStyle w:val="VerbatimChar"/>
          <w:sz w:val="18"/>
          <w:szCs w:val="18"/>
        </w:rPr>
        <w:t>Model  theta</w:t>
      </w:r>
      <w:proofErr w:type="gramEnd"/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2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r w:rsidRPr="001A531B">
        <w:rPr>
          <w:rStyle w:val="VerbatimChar"/>
          <w:sz w:val="18"/>
          <w:szCs w:val="18"/>
        </w:rPr>
        <w:t>Resid</w:t>
      </w:r>
      <w:proofErr w:type="spellEnd"/>
      <w:r w:rsidRPr="001A531B">
        <w:rPr>
          <w:rStyle w:val="VerbatimChar"/>
          <w:sz w:val="18"/>
          <w:szCs w:val="18"/>
        </w:rPr>
        <w:t xml:space="preserve">.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 2 x log-</w:t>
      </w:r>
      <w:proofErr w:type="spellStart"/>
      <w:r w:rsidRPr="001A531B">
        <w:rPr>
          <w:rStyle w:val="VerbatimChar"/>
          <w:sz w:val="18"/>
          <w:szCs w:val="18"/>
        </w:rPr>
        <w:t>lik</w:t>
      </w:r>
      <w:proofErr w:type="spellEnd"/>
      <w:r w:rsidRPr="001A531B">
        <w:rPr>
          <w:rStyle w:val="VerbatimChar"/>
          <w:sz w:val="18"/>
          <w:szCs w:val="18"/>
        </w:rPr>
        <w:t xml:space="preserve">.   Test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LR stat.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>(</w:t>
      </w:r>
      <w:proofErr w:type="gramEnd"/>
      <w:r w:rsidRPr="001A531B">
        <w:rPr>
          <w:rStyle w:val="VerbatimChar"/>
          <w:sz w:val="18"/>
          <w:szCs w:val="18"/>
        </w:rPr>
        <w:t>Chi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     1956       -23007.67                          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956       -23007.67 1 vs 2     0        0       1</w:t>
      </w:r>
    </w:p>
    <w:p w14:paraId="47C9791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3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3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173819F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09.2490618 188.7297456 232.075951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3652720   1.2849954   1.450557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293903   1.1418605   1.323568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558501   1.4749961   1.641152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70396   0.6737462   0.830630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115648   0.4922404   0.531553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1.0001540   0.9566608   1.045785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5936190   0.5478114   0.643731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62633   1.0229109   1.029623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43043   0.9930314   0.995581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517   0.9948164   0.9988934</w:t>
      </w:r>
    </w:p>
    <w:p w14:paraId="5E48D6B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3))</w:t>
      </w:r>
    </w:p>
    <w:p w14:paraId="2B614CD2" w14:textId="49676B73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63E8751" wp14:editId="194FCBF0">
            <wp:extent cx="5943600" cy="3749040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FE22" w14:textId="4384DB03" w:rsidR="0004069C" w:rsidRDefault="0004069C" w:rsidP="0004069C">
      <w:pPr>
        <w:pStyle w:val="Pagrindinistekstas"/>
      </w:pPr>
    </w:p>
    <w:p w14:paraId="55405958" w14:textId="551B9C4D" w:rsidR="00322800" w:rsidRDefault="00322800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Priešing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eidž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B6E0F">
        <w:rPr>
          <w:rStyle w:val="VerbatimChar"/>
          <w:rFonts w:asciiTheme="majorHAnsi" w:hAnsiTheme="majorHAnsi" w:cstheme="majorHAnsi"/>
          <w:szCs w:val="22"/>
        </w:rPr>
        <w:t>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ėtinum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sijus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riterij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Pr="00A72DE2">
        <w:rPr>
          <w:rStyle w:val="VerbatimChar"/>
          <w:rFonts w:asciiTheme="majorHAnsi" w:hAnsiTheme="majorHAnsi" w:cstheme="majorHAnsi"/>
          <w:szCs w:val="22"/>
        </w:rPr>
        <w:t>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kšč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prašy</w:t>
      </w:r>
      <w:r w:rsidR="00846AE1">
        <w:rPr>
          <w:rStyle w:val="VerbatimChar"/>
          <w:rFonts w:asciiTheme="majorHAnsi" w:hAnsiTheme="majorHAnsi" w:cstheme="majorHAnsi"/>
          <w:szCs w:val="22"/>
        </w:rPr>
        <w:t>t</w:t>
      </w:r>
      <w:r>
        <w:rPr>
          <w:rStyle w:val="VerbatimChar"/>
          <w:rFonts w:asciiTheme="majorHAnsi" w:hAnsiTheme="majorHAnsi" w:cstheme="majorHAnsi"/>
          <w:szCs w:val="22"/>
        </w:rPr>
        <w:t>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– 1.04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</w:t>
      </w:r>
      <w:r w:rsidR="00B21CA7">
        <w:rPr>
          <w:rFonts w:asciiTheme="majorHAnsi" w:hAnsiTheme="majorHAnsi" w:cstheme="majorHAnsi"/>
          <w:sz w:val="22"/>
          <w:szCs w:val="22"/>
        </w:rPr>
        <w:t>ažingsnin</w:t>
      </w:r>
      <w:r w:rsidR="008838C0">
        <w:rPr>
          <w:rFonts w:asciiTheme="majorHAnsi" w:hAnsiTheme="majorHAnsi" w:cstheme="majorHAnsi"/>
          <w:sz w:val="22"/>
          <w:szCs w:val="22"/>
        </w:rPr>
        <w:t>ę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regresiją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AIC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iš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epašalint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joki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kovariantė</w:t>
      </w:r>
      <w:proofErr w:type="spellEnd"/>
      <w:r w:rsidR="00B21C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DD6CB0B" w14:textId="5C938798" w:rsidR="0004069C" w:rsidRPr="00B21CA7" w:rsidRDefault="00B21CA7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koeficient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r w:rsidR="006A540C">
        <w:rPr>
          <w:rFonts w:asciiTheme="majorHAnsi" w:hAnsiTheme="majorHAnsi" w:cstheme="majorHAnsi"/>
          <w:sz w:val="22"/>
          <w:szCs w:val="22"/>
        </w:rPr>
        <w:t xml:space="preserve">tik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inimali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skirias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Puason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>.</w:t>
      </w:r>
    </w:p>
    <w:p w14:paraId="65A552A2" w14:textId="77777777" w:rsidR="00B21CA7" w:rsidRPr="0004069C" w:rsidRDefault="00B21CA7" w:rsidP="0004069C">
      <w:pPr>
        <w:pStyle w:val="Pagrindinistekstas"/>
      </w:pPr>
    </w:p>
    <w:p w14:paraId="4ECCEC2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3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268D7D06" w14:textId="5279A5F1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DFF37B" wp14:editId="78FD0CB9">
            <wp:extent cx="4933739" cy="3524250"/>
            <wp:effectExtent l="0" t="0" r="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98" cy="352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20A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75AA84F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2.3</w:t>
      </w:r>
    </w:p>
    <w:p w14:paraId="29BC1F0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30FFDA1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4</w:t>
      </w:r>
    </w:p>
    <w:p w14:paraId="1CBC7D77" w14:textId="77777777" w:rsidR="001A531B" w:rsidRPr="00BD7162" w:rsidRDefault="001A531B">
      <w:pPr>
        <w:rPr>
          <w:rStyle w:val="VerbatimChar"/>
          <w:rFonts w:asciiTheme="majorHAnsi" w:hAnsiTheme="majorHAnsi" w:cstheme="majorHAnsi"/>
          <w:szCs w:val="22"/>
        </w:rPr>
      </w:pPr>
    </w:p>
    <w:p w14:paraId="1365E9B8" w14:textId="083073E1" w:rsidR="00297656" w:rsidRDefault="00BD7162" w:rsidP="006B3466">
      <w:pPr>
        <w:rPr>
          <w:rStyle w:val="VerbatimChar"/>
          <w:rFonts w:asciiTheme="majorHAnsi" w:hAnsiTheme="majorHAnsi" w:cstheme="majorHAnsi"/>
          <w:b/>
          <w:bCs/>
          <w:szCs w:val="22"/>
        </w:rPr>
      </w:pP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gaunam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minimalia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astesn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zultatai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lyginant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(RMSE=92, MAE=73).</w:t>
      </w:r>
    </w:p>
    <w:p w14:paraId="6DC80572" w14:textId="746A8B30" w:rsidR="00297656" w:rsidRPr="00274762" w:rsidRDefault="00E54E0C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b/>
          <w:bCs/>
          <w:szCs w:val="22"/>
        </w:rPr>
        <w:br w:type="page"/>
      </w: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263734B0" w14:textId="1483DE59" w:rsidR="009B2D75" w:rsidRPr="004D27D0" w:rsidRDefault="009B2D75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mažin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ji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4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alan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šioms valandoms.</w:t>
      </w:r>
    </w:p>
    <w:p w14:paraId="37960020" w14:textId="56B6C3E9" w:rsidR="00E54E0C" w:rsidRDefault="00297656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uasono regresijos modelis yra netinkamas dėl per didelės atsako dispersijo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 palyginus su vidurkiu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Hipotezė</w:t>
      </w:r>
      <w:r w:rsidR="00274762" w:rsidRPr="00D1758F">
        <w:rPr>
          <w:rStyle w:val="VerbatimChar"/>
          <w:rFonts w:asciiTheme="majorHAnsi" w:hAnsiTheme="majorHAnsi" w:cstheme="majorHAnsi"/>
          <w:szCs w:val="22"/>
          <w:lang w:val="lt-LT"/>
        </w:rPr>
        <w:t>, kad modelis nėra per didelės dispersijos esant tiesinės dispersijos funkcijos alternatyvai atmesta</w:t>
      </w:r>
      <w:r w:rsidR="00D1758F" w:rsidRPr="00D1758F">
        <w:rPr>
          <w:rStyle w:val="VerbatimChar"/>
          <w:rFonts w:asciiTheme="majorHAnsi" w:hAnsiTheme="majorHAnsi" w:cstheme="majorHAnsi"/>
          <w:szCs w:val="22"/>
          <w:lang w:val="lt-LT"/>
        </w:rPr>
        <w:t>, todėl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</w:t>
      </w:r>
      <w:proofErr w:type="spellStart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>kvazi</w:t>
      </w:r>
      <w:proofErr w:type="spellEnd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-Puasono 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modelis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audojantis visas duomenyse esančias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 xml:space="preserve">. 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Sudarytame modelyje nereikšmingų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erasta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B25E036" w14:textId="0B9D5B50" w:rsidR="00207884" w:rsidRPr="00207884" w:rsidRDefault="00207884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M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odel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s panaudo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interpretuot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uomenyse esančių </w:t>
      </w:r>
      <w:proofErr w:type="spellStart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 atsako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są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ryš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: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Kitoms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kovariantėms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esant pastovioms, š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ventinėmis dienomis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darbo dienomi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šnuomojama atitinkamai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2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6%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50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% mažiau dviračių. Didesnė oro temperatūra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teigiamai įtakoja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viračių nuomos paklausą, oro drėgnumas ir vėjo greitis – neigiamai.</w:t>
      </w:r>
    </w:p>
    <w:p w14:paraId="7FF2D06B" w14:textId="0527229C" w:rsidR="0077750B" w:rsidRPr="0077750B" w:rsidRDefault="0077750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jant </w:t>
      </w:r>
      <w:r w:rsidR="002447B7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į prognozuoti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išnuomotų dviračių kiekį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testavimo aibėje rasta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, kad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prastai prognozuoja ekstremalias išnuomotų dviračių skaičiaus reikšmes.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0EDE9BD3" w14:textId="6C728A97" w:rsidR="00297656" w:rsidRPr="00207884" w:rsidRDefault="001E218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Palyginimui s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udary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neigia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m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binomin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o skirstini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s išnuomotų dviračių skaičiui. Gautame modelyje visos duomenyse esančios </w:t>
      </w:r>
      <w:proofErr w:type="spellStart"/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77750B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taip pat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Modelis panaudotas prognozuoti išnuomotų dviračių kiekį testavimo aibėje tačiau geresni rezultata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, palyginus su Puasono modeliu,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negauti.</w:t>
      </w:r>
    </w:p>
    <w:p w14:paraId="6F1FBE07" w14:textId="47C3F1D7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FE5381">
        <w:rPr>
          <w:rStyle w:val="VerbatimChar"/>
          <w:rFonts w:asciiTheme="majorHAnsi" w:hAnsiTheme="majorHAnsi" w:cstheme="majorHAnsi"/>
          <w:sz w:val="18"/>
          <w:szCs w:val="18"/>
          <w:lang w:val="lt-LT"/>
        </w:rPr>
        <w:br w:type="page"/>
      </w:r>
      <w:bookmarkStart w:id="6" w:name="_Toc99315307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6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2E8CAE96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</w:t>
      </w:r>
      <w:r w:rsidR="00536755">
        <w:rPr>
          <w:rFonts w:asciiTheme="majorHAnsi" w:hAnsiTheme="majorHAnsi" w:cstheme="majorHAnsi"/>
          <w:sz w:val="22"/>
          <w:szCs w:val="22"/>
          <w:lang w:val="lt-LT"/>
        </w:rPr>
        <w:t>a</w:t>
      </w: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p w14:paraId="4534024B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p w14:paraId="7B0C9A6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nd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d</w:t>
      </w:r>
    </w:p>
    <w:p w14:paraId="2D8CC85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numpy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np</w:t>
      </w:r>
    </w:p>
    <w:p w14:paraId="0CEED14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matplotlib.pyplot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plt</w:t>
      </w:r>
      <w:proofErr w:type="spellEnd"/>
    </w:p>
    <w:p w14:paraId="40DF6D8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tatsmodels.api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m</w:t>
      </w:r>
      <w:proofErr w:type="spellEnd"/>
    </w:p>
    <w:p w14:paraId="567AB57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seabor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ns</w:t>
      </w:r>
      <w:proofErr w:type="spellEnd"/>
    </w:p>
    <w:p w14:paraId="6C49581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21FF18AD" w14:textId="7F048AAF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st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2625A5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rain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30D65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69B581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08F42B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FE86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977BC5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1805C8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46A462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C1195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944E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82B1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5CEE3E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0A5794" w14:textId="740E651B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749C3E7" w14:textId="13ED61F1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</w:p>
    <w:p w14:paraId="14D3190B" w14:textId="07450CB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p"/>
          <w:rFonts w:ascii="Consolas" w:hAnsi="Consolas"/>
          <w:color w:val="000000"/>
          <w:sz w:val="18"/>
          <w:szCs w:val="18"/>
        </w:rPr>
        <w:t>train</w:t>
      </w:r>
    </w:p>
    <w:p w14:paraId="4F8BBCBA" w14:textId="77777777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5"/>
        <w:gridCol w:w="757"/>
        <w:gridCol w:w="793"/>
        <w:gridCol w:w="1119"/>
        <w:gridCol w:w="868"/>
        <w:gridCol w:w="651"/>
        <w:gridCol w:w="742"/>
        <w:gridCol w:w="913"/>
        <w:gridCol w:w="1058"/>
        <w:gridCol w:w="668"/>
      </w:tblGrid>
      <w:tr w:rsidR="00296267" w:rsidRPr="00296267" w14:paraId="0C0D469F" w14:textId="77777777" w:rsidTr="0010700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FFA8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468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CC8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C54D8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C7B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C0A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6EEB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604B0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2B2B0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D889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unt</w:t>
            </w:r>
          </w:p>
        </w:tc>
      </w:tr>
      <w:tr w:rsidR="00296267" w:rsidRPr="00296267" w14:paraId="4D3353B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B05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75A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5322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D5A2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7F9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9EA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C13B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8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FA9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AC3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735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4</w:t>
            </w:r>
          </w:p>
        </w:tc>
      </w:tr>
      <w:tr w:rsidR="00296267" w:rsidRPr="00296267" w14:paraId="43BDB9F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F37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092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41736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F59B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57757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4329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A1E5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F1268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0A32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2.9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5FC9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79</w:t>
            </w:r>
          </w:p>
        </w:tc>
      </w:tr>
      <w:tr w:rsidR="00296267" w:rsidRPr="00296267" w14:paraId="55FB69E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946B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023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7E519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0DD9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7A8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DEDB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530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F3A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B20A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8FAD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17</w:t>
            </w:r>
          </w:p>
        </w:tc>
      </w:tr>
      <w:tr w:rsidR="00296267" w:rsidRPr="00296267" w14:paraId="5CECE97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19FF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25F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965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75512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B7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02F4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3232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2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90A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62F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520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9</w:t>
            </w:r>
          </w:p>
        </w:tc>
      </w:tr>
      <w:tr w:rsidR="00296267" w:rsidRPr="00296267" w14:paraId="560644B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6907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20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CFA1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AF83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C1EEA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DB3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0EAA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AA0F1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11E1B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0DD7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4</w:t>
            </w:r>
          </w:p>
        </w:tc>
      </w:tr>
      <w:tr w:rsidR="00296267" w:rsidRPr="00296267" w14:paraId="063A8D6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7750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259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52A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F5B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28FE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86D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5A7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BC365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7D16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D2F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</w:tr>
      <w:tr w:rsidR="00296267" w:rsidRPr="00296267" w14:paraId="6DFE84A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DB2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3AD00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C24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1B2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223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6F2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43B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DD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007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0A0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34</w:t>
            </w:r>
          </w:p>
        </w:tc>
      </w:tr>
      <w:tr w:rsidR="00296267" w:rsidRPr="00296267" w14:paraId="3DFD53D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45A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746A4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D2D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145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405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95F5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6C9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A4880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046B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9C4B3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296267" w:rsidRPr="00296267" w14:paraId="51BCE49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74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83B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D440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C32E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C950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C0C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F9A4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729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5F68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8F7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</w:tr>
      <w:tr w:rsidR="00296267" w:rsidRPr="00296267" w14:paraId="087463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A61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95942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60BF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9BD7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AF66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016F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C9E3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F44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F1C5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8E62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</w:t>
            </w:r>
          </w:p>
        </w:tc>
      </w:tr>
      <w:tr w:rsidR="00296267" w:rsidRPr="00296267" w14:paraId="3CE7A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2A3D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1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7A15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54E0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FF3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2BF08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84E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973A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C57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0E1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BC8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3</w:t>
            </w:r>
          </w:p>
        </w:tc>
      </w:tr>
    </w:tbl>
    <w:p w14:paraId="1CF6C4F1" w14:textId="77777777" w:rsidR="0010700D" w:rsidRPr="00296267" w:rsidRDefault="0010700D" w:rsidP="00296267">
      <w:pPr>
        <w:pStyle w:val="prastasiniatinklio"/>
        <w:spacing w:before="0" w:beforeAutospacing="0" w:after="0" w:afterAutospacing="0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1967 rows × 9 columns</w:t>
      </w:r>
    </w:p>
    <w:p w14:paraId="28A03648" w14:textId="6D619FE4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3FEFFA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63A8D12" w14:textId="00D28E0D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contex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oteboo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F42DD8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is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34673BA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0D9EBFDD" w14:textId="0B291CE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7ADF3B8D" wp14:editId="3ED84DB0">
            <wp:extent cx="3495822" cy="349582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14" cy="350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47D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48220A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3F2BA5F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iu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ones_lik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boo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088B0C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9641E2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70E55D6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verging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lett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24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_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A3D7B8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eatmap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-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enter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uar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ba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hrin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.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</w:p>
    <w:p w14:paraId="13B8E9F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width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nnot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7F3C51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ick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rams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x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otatio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4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DDC53C7" w14:textId="2B85099F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60FC8329" wp14:editId="7B3ECAB7">
            <wp:extent cx="4996407" cy="4614203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713" cy="461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5EBB5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6787A8" w14:textId="0748606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FCC09B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519D17C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A621F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0A7186B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l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404A55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</w:t>
      </w:r>
      <w:proofErr w:type="gramStart"/>
      <w:r w:rsidRPr="00296267">
        <w:rPr>
          <w:rStyle w:val="mf"/>
          <w:rFonts w:ascii="Consolas" w:hAnsi="Consolas"/>
          <w:color w:val="000000"/>
          <w:sz w:val="18"/>
          <w:szCs w:val="18"/>
        </w:rPr>
        <w:t>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catt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cet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sharex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)</w:t>
      </w:r>
    </w:p>
    <w:p w14:paraId="7E2418DE" w14:textId="5D537536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240AE4F" wp14:editId="51CDC034">
            <wp:extent cx="5943600" cy="3596640"/>
            <wp:effectExtent l="0" t="0" r="0" b="0"/>
            <wp:docPr id="7" name="Paveikslėlis 7" descr="Paveikslėlis, kuriame yra žinutė, ekrano nuotrauka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ekrano nuotrauka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B195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7264FA74" w14:textId="17AC3A0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6E939A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C8BBF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eason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holida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eath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54DF137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0CFBCE2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categorica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32047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7866759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at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box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0A1D88A" w14:textId="49951CF4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166BF48D" wp14:editId="33CC8EF5">
            <wp:extent cx="5943600" cy="393954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867D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tsy</w:t>
      </w:r>
    </w:p>
    <w:p w14:paraId="1474ACA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B112F3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3D4CCD3C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66A4D7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772B945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y_te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5DE5D472" w14:textId="76039FAA" w:rsidR="0010700D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4113176" w14:textId="77777777" w:rsidR="00296267" w:rsidRPr="00296267" w:rsidRDefault="00296267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13FE57" w14:textId="77777777" w:rsidR="0010700D" w:rsidRPr="00296267" w:rsidRDefault="0010700D" w:rsidP="0010700D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Poisson model</w:t>
      </w:r>
    </w:p>
    <w:p w14:paraId="5DB22E6F" w14:textId="22A33EEE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BB1F9BD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049BFBA" w14:textId="08E8953E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))</w:t>
      </w:r>
    </w:p>
    <w:p w14:paraId="084D21F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1C704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eviance</w:t>
      </w:r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resid</w:t>
      </w:r>
    </w:p>
    <w:p w14:paraId="680AFC3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87B00A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>31.699540558317672</w:t>
      </w:r>
    </w:p>
    <w:p w14:paraId="1389B54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ar_weigh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pea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le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)</w:t>
      </w:r>
    </w:p>
    <w:p w14:paraId="24FCA9E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C0FE55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8DDA77F" w14:textId="5F52DCAC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0"/>
        <w:gridCol w:w="1585"/>
        <w:gridCol w:w="921"/>
      </w:tblGrid>
      <w:tr w:rsidR="0010700D" w:rsidRPr="00296267" w14:paraId="386B575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FA72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546EE29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32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5A3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498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E46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4C243D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F6A21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4A5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E5C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5C28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7055543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4D12B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4B9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Pois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D19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4E3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A2382D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C73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495D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1C0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6E14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5D99ADA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5FEF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BBA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E491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FC1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200.1</w:t>
            </w:r>
          </w:p>
        </w:tc>
      </w:tr>
      <w:tr w:rsidR="0010700D" w:rsidRPr="00296267" w14:paraId="69A3C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A8BC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4463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ADA2B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776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.0</w:t>
            </w:r>
          </w:p>
        </w:tc>
      </w:tr>
      <w:tr w:rsidR="0010700D" w:rsidRPr="00296267" w14:paraId="16ED0A1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E68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5D2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EE45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CF7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6e+03</w:t>
            </w:r>
          </w:p>
        </w:tc>
      </w:tr>
      <w:tr w:rsidR="0010700D" w:rsidRPr="00296267" w14:paraId="0188ACB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8C8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0FA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FF1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B7B5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0204784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5629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2DC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225F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A86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086BA7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3E71998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AB76EA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FDD52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62F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58D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2CE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A43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9DA8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5EAB54C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1BAF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00B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491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2CABB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8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C360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5F6E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62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1A9A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55</w:t>
            </w:r>
          </w:p>
        </w:tc>
      </w:tr>
      <w:tr w:rsidR="00296267" w:rsidRPr="00296267" w14:paraId="790F4459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E0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D9A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349DC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61BD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B799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90F6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DB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31</w:t>
            </w:r>
          </w:p>
        </w:tc>
      </w:tr>
      <w:tr w:rsidR="00296267" w:rsidRPr="00296267" w14:paraId="39F39CD8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BDF9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21A8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D6A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06C1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6.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3DA1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CC8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8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BAB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37</w:t>
            </w:r>
          </w:p>
        </w:tc>
      </w:tr>
      <w:tr w:rsidR="00296267" w:rsidRPr="00296267" w14:paraId="43CBCBEE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D4DD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668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9D6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EA6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B44F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955D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0DD5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31</w:t>
            </w:r>
          </w:p>
        </w:tc>
      </w:tr>
      <w:tr w:rsidR="00296267" w:rsidRPr="00296267" w14:paraId="7A5121D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5B412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E566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53E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5E7E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6.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83F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528B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7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33D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99</w:t>
            </w:r>
          </w:p>
        </w:tc>
      </w:tr>
      <w:tr w:rsidR="00296267" w:rsidRPr="00296267" w14:paraId="303E02A3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8CC7D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C6C7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AAC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083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87B2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95F8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D1DDF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42</w:t>
            </w:r>
          </w:p>
        </w:tc>
      </w:tr>
      <w:tr w:rsidR="00296267" w:rsidRPr="00296267" w14:paraId="63DC045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7E4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14786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B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C64A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D7A6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CF23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4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5286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</w:tr>
      <w:tr w:rsidR="00296267" w:rsidRPr="00296267" w14:paraId="2456EDF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A00A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C08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DF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5C57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0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43C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843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80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6323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99</w:t>
            </w:r>
          </w:p>
        </w:tc>
      </w:tr>
      <w:tr w:rsidR="00296267" w:rsidRPr="00296267" w14:paraId="46EFFBEA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6A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6CBE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B8DE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97AA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218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03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1231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5</w:t>
            </w:r>
          </w:p>
        </w:tc>
      </w:tr>
      <w:tr w:rsidR="00296267" w:rsidRPr="00296267" w14:paraId="6CE27442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00B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624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5590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A36C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7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9066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A812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BD7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</w:t>
            </w:r>
          </w:p>
        </w:tc>
      </w:tr>
      <w:tr w:rsidR="00296267" w:rsidRPr="00296267" w14:paraId="475C17A4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9307E1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A21EFA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B274D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6F7D94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170FB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81B55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D7707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25022BB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42C5709" w14:textId="71354E1A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413B82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38C9FB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4D8DAE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830CFA4" w14:textId="7623BB29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53D017FE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69C6A303" w14:textId="1EDEE62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4691959F" wp14:editId="7DBDD1BA">
            <wp:extent cx="4895557" cy="3894478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802" cy="390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9BDB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0F3FCA" w14:textId="38289B8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1B2EC8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5CC1FC0" w14:textId="6DA36DA9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212.358282</w:t>
      </w:r>
    </w:p>
    <w:p w14:paraId="52EAC37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445307</w:t>
      </w:r>
    </w:p>
    <w:p w14:paraId="135AA23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98817</w:t>
      </w:r>
    </w:p>
    <w:p w14:paraId="170D47CF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607846</w:t>
      </w:r>
    </w:p>
    <w:p w14:paraId="73889C6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49467</w:t>
      </w:r>
    </w:p>
    <w:p w14:paraId="5AE4EAD7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09287</w:t>
      </w:r>
    </w:p>
    <w:p w14:paraId="1B1228A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0.996372</w:t>
      </w:r>
    </w:p>
    <w:p w14:paraId="22AD58E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612968</w:t>
      </w:r>
    </w:p>
    <w:p w14:paraId="6F3809B4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1897</w:t>
      </w:r>
    </w:p>
    <w:p w14:paraId="53D9274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5417</w:t>
      </w:r>
    </w:p>
    <w:p w14:paraId="4CC5271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6951</w:t>
      </w:r>
    </w:p>
    <w:p w14:paraId="427A46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32DD44C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4E79ED09" w14:textId="7E69909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36873FD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A8350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390824C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C5C31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184D882A" w14:textId="25334575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A25CAC7" wp14:editId="38C62982">
            <wp:extent cx="5416062" cy="2378785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48" cy="238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5B66" w14:textId="77777777" w:rsidR="0010700D" w:rsidRPr="00296267" w:rsidRDefault="0010700D" w:rsidP="0010700D">
      <w:pPr>
        <w:pStyle w:val="HTMLiankstoformatuotas"/>
        <w:spacing w:line="244" w:lineRule="atLeast"/>
        <w:rPr>
          <w:rStyle w:val="kn"/>
          <w:rFonts w:ascii="Consolas" w:hAnsi="Consolas"/>
          <w:b/>
          <w:bCs/>
          <w:color w:val="000000"/>
          <w:sz w:val="18"/>
          <w:szCs w:val="18"/>
        </w:rPr>
      </w:pPr>
    </w:p>
    <w:p w14:paraId="0E1C1FB0" w14:textId="27EBF832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7F84E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3BDBC06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7871282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81D455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05FAF6C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193835771219</w:t>
      </w:r>
    </w:p>
    <w:p w14:paraId="07DACD2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04321903936005</w:t>
      </w:r>
    </w:p>
    <w:p w14:paraId="157CF65A" w14:textId="77777777" w:rsidR="00296267" w:rsidRDefault="00296267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</w:p>
    <w:p w14:paraId="0000F25E" w14:textId="202062DA" w:rsidR="00296267" w:rsidRDefault="0010700D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Negative binomial</w:t>
      </w:r>
    </w:p>
    <w:p w14:paraId="008241BB" w14:textId="77777777" w:rsidR="00296267" w:rsidRPr="00296267" w:rsidRDefault="00296267" w:rsidP="00296267">
      <w:pPr>
        <w:pStyle w:val="Pagrindinistekstas"/>
      </w:pPr>
    </w:p>
    <w:p w14:paraId="50537E1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egativeBinomia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6.6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E1820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E917BD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E47E182" w14:textId="50856120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1"/>
        <w:gridCol w:w="1585"/>
        <w:gridCol w:w="921"/>
      </w:tblGrid>
      <w:tr w:rsidR="0010700D" w:rsidRPr="00296267" w14:paraId="39C21EC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A3175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66F2069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43D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ACC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55C9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C76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704BF2F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39A4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9F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ADFFC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3A2F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22AD622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44C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AB2B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egativeBinom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06C6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D33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51CC7B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B7C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AE7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116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CC9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4FFDC78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27B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E26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5D8FF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7B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1492.</w:t>
            </w:r>
          </w:p>
        </w:tc>
      </w:tr>
      <w:tr w:rsidR="0010700D" w:rsidRPr="00296267" w14:paraId="7E7E038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D616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EED6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F59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A73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5.6</w:t>
            </w:r>
          </w:p>
        </w:tc>
      </w:tr>
      <w:tr w:rsidR="0010700D" w:rsidRPr="00296267" w14:paraId="043BD6EC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9D68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842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BB9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F5D0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1e+03</w:t>
            </w:r>
          </w:p>
        </w:tc>
      </w:tr>
      <w:tr w:rsidR="0010700D" w:rsidRPr="00296267" w14:paraId="2E7B308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0DE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001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225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6A1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65E3B4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1CE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D4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1F56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5B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6BA0DB4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6813337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87A26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42D1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669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68E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022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C38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D932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06F20D5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A9E5B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FACD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F6E03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480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2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5D5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A90FF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64A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87</w:t>
            </w:r>
          </w:p>
        </w:tc>
      </w:tr>
      <w:tr w:rsidR="00296267" w:rsidRPr="00296267" w14:paraId="476124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5AE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32D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1D7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6A55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C10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CEB2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1D4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89</w:t>
            </w:r>
          </w:p>
        </w:tc>
      </w:tr>
      <w:tr w:rsidR="00296267" w:rsidRPr="00296267" w14:paraId="5800C0A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707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80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DDD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B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1403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EDE7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854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95</w:t>
            </w:r>
          </w:p>
        </w:tc>
      </w:tr>
      <w:tr w:rsidR="00296267" w:rsidRPr="00296267" w14:paraId="4C18048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C46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9AD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83C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66C0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325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05C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6D5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02</w:t>
            </w:r>
          </w:p>
        </w:tc>
      </w:tr>
      <w:tr w:rsidR="00296267" w:rsidRPr="00296267" w14:paraId="199EF33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73CA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288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FC92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E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22F1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CFD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B46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67</w:t>
            </w:r>
          </w:p>
        </w:tc>
      </w:tr>
      <w:tr w:rsidR="00296267" w:rsidRPr="00296267" w14:paraId="6815DB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E4306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21F9E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D9B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B1CA5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3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C41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4FFF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313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8</w:t>
            </w:r>
          </w:p>
        </w:tc>
      </w:tr>
      <w:tr w:rsidR="00296267" w:rsidRPr="00296267" w14:paraId="65B5020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8795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DF5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0416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DEBF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DC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88C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54F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</w:tr>
      <w:tr w:rsidR="00296267" w:rsidRPr="00296267" w14:paraId="40C865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B00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2F5C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4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B79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41C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3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301C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48A1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2879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61</w:t>
            </w:r>
          </w:p>
        </w:tc>
      </w:tr>
      <w:tr w:rsidR="00296267" w:rsidRPr="00296267" w14:paraId="688742D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B06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88D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C121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F5E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CBA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475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46B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0</w:t>
            </w:r>
          </w:p>
        </w:tc>
      </w:tr>
      <w:tr w:rsidR="00296267" w:rsidRPr="00296267" w14:paraId="647AAF7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D43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05A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F135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6E23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8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11A6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12E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3150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</w:t>
            </w:r>
          </w:p>
        </w:tc>
      </w:tr>
      <w:tr w:rsidR="00296267" w:rsidRPr="00296267" w14:paraId="5A8AD6E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A67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1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80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375A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2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8915A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1173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86E84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76811166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E5DA51" w14:textId="793EBA6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35F53B4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BEF00A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A0BC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06F1DAE" w14:textId="4E87CFC3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76E12236" wp14:editId="77ECA4FA">
            <wp:extent cx="4818185" cy="3802557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561" cy="380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294F2" w14:textId="4ECC58A2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0712C2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3B46F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197.516616</w:t>
      </w:r>
    </w:p>
    <w:p w14:paraId="1C1D68B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386241</w:t>
      </w:r>
    </w:p>
    <w:p w14:paraId="2F45F95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42618</w:t>
      </w:r>
    </w:p>
    <w:p w14:paraId="2A7A2F9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562877</w:t>
      </w:r>
    </w:p>
    <w:p w14:paraId="2C801F7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59489</w:t>
      </w:r>
    </w:p>
    <w:p w14:paraId="4A44559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13364</w:t>
      </w:r>
    </w:p>
    <w:p w14:paraId="3A93C278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1.010218</w:t>
      </w:r>
    </w:p>
    <w:p w14:paraId="519835C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581659</w:t>
      </w:r>
    </w:p>
    <w:p w14:paraId="575513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6768</w:t>
      </w:r>
    </w:p>
    <w:p w14:paraId="75CF676B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4749</w:t>
      </w:r>
    </w:p>
    <w:p w14:paraId="30BF5B6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7020</w:t>
      </w:r>
    </w:p>
    <w:p w14:paraId="3823194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0965EB9C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0BBC190C" w14:textId="084CE7D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4A198F3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198111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51D56119" w14:textId="467B8477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B95AE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9D64D25" w14:textId="6C4CE0E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35EA5D5D" wp14:editId="04442CE8">
            <wp:extent cx="5366825" cy="235716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783" cy="236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23C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155989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CC57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594FAB6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607081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572EF7C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86917306613684</w:t>
      </w:r>
    </w:p>
    <w:p w14:paraId="3FE429E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94004248627321</w:t>
      </w:r>
    </w:p>
    <w:p w14:paraId="361F191C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sectPr w:rsidR="0010700D" w:rsidRPr="002962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BE52E" w14:textId="77777777" w:rsidR="0053394F" w:rsidRDefault="0053394F">
      <w:pPr>
        <w:spacing w:after="0"/>
      </w:pPr>
      <w:r>
        <w:separator/>
      </w:r>
    </w:p>
  </w:endnote>
  <w:endnote w:type="continuationSeparator" w:id="0">
    <w:p w14:paraId="42C54561" w14:textId="77777777" w:rsidR="0053394F" w:rsidRDefault="005339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17203" w14:textId="77777777" w:rsidR="0053394F" w:rsidRDefault="0053394F">
      <w:r>
        <w:separator/>
      </w:r>
    </w:p>
  </w:footnote>
  <w:footnote w:type="continuationSeparator" w:id="0">
    <w:p w14:paraId="0721814E" w14:textId="77777777" w:rsidR="0053394F" w:rsidRDefault="00533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4069C"/>
    <w:rsid w:val="00063B09"/>
    <w:rsid w:val="000A3A1E"/>
    <w:rsid w:val="000B6104"/>
    <w:rsid w:val="0010700D"/>
    <w:rsid w:val="00143E8E"/>
    <w:rsid w:val="00163EEE"/>
    <w:rsid w:val="0018360C"/>
    <w:rsid w:val="00193256"/>
    <w:rsid w:val="001A531B"/>
    <w:rsid w:val="001C3A79"/>
    <w:rsid w:val="001E218B"/>
    <w:rsid w:val="001E2FC3"/>
    <w:rsid w:val="001E6907"/>
    <w:rsid w:val="00207074"/>
    <w:rsid w:val="00207884"/>
    <w:rsid w:val="00214DB4"/>
    <w:rsid w:val="00241F1F"/>
    <w:rsid w:val="002447B7"/>
    <w:rsid w:val="0025086B"/>
    <w:rsid w:val="0027297F"/>
    <w:rsid w:val="00274762"/>
    <w:rsid w:val="00276E02"/>
    <w:rsid w:val="00280C36"/>
    <w:rsid w:val="00296267"/>
    <w:rsid w:val="00297656"/>
    <w:rsid w:val="002D4579"/>
    <w:rsid w:val="002F3E8D"/>
    <w:rsid w:val="002F6A22"/>
    <w:rsid w:val="00322800"/>
    <w:rsid w:val="00337F81"/>
    <w:rsid w:val="003807A4"/>
    <w:rsid w:val="00395ECD"/>
    <w:rsid w:val="003B0FBB"/>
    <w:rsid w:val="003B6E0F"/>
    <w:rsid w:val="003D2B1D"/>
    <w:rsid w:val="0040586D"/>
    <w:rsid w:val="0041449C"/>
    <w:rsid w:val="00431FAB"/>
    <w:rsid w:val="0043777A"/>
    <w:rsid w:val="00492B9A"/>
    <w:rsid w:val="004A332A"/>
    <w:rsid w:val="004C06D0"/>
    <w:rsid w:val="004D27D0"/>
    <w:rsid w:val="00501BDB"/>
    <w:rsid w:val="00530A22"/>
    <w:rsid w:val="0053394F"/>
    <w:rsid w:val="00536755"/>
    <w:rsid w:val="005519AB"/>
    <w:rsid w:val="005D3CFB"/>
    <w:rsid w:val="005F1097"/>
    <w:rsid w:val="00604584"/>
    <w:rsid w:val="00611573"/>
    <w:rsid w:val="006315E8"/>
    <w:rsid w:val="006501A1"/>
    <w:rsid w:val="00663675"/>
    <w:rsid w:val="00665C82"/>
    <w:rsid w:val="006775F9"/>
    <w:rsid w:val="006A3D8B"/>
    <w:rsid w:val="006A540C"/>
    <w:rsid w:val="006B3466"/>
    <w:rsid w:val="00725078"/>
    <w:rsid w:val="00740B0E"/>
    <w:rsid w:val="00772018"/>
    <w:rsid w:val="0077750B"/>
    <w:rsid w:val="00780CDC"/>
    <w:rsid w:val="007C56FC"/>
    <w:rsid w:val="007C7440"/>
    <w:rsid w:val="007D2A19"/>
    <w:rsid w:val="007D35E3"/>
    <w:rsid w:val="007D660E"/>
    <w:rsid w:val="00802F63"/>
    <w:rsid w:val="00836796"/>
    <w:rsid w:val="00844728"/>
    <w:rsid w:val="00846AE1"/>
    <w:rsid w:val="0085152E"/>
    <w:rsid w:val="00851DCC"/>
    <w:rsid w:val="00867611"/>
    <w:rsid w:val="008838C0"/>
    <w:rsid w:val="00884C5B"/>
    <w:rsid w:val="00887ED2"/>
    <w:rsid w:val="008A5FDA"/>
    <w:rsid w:val="008B23C6"/>
    <w:rsid w:val="008B7E78"/>
    <w:rsid w:val="008C38F9"/>
    <w:rsid w:val="00924F55"/>
    <w:rsid w:val="00961016"/>
    <w:rsid w:val="0098520B"/>
    <w:rsid w:val="00986F25"/>
    <w:rsid w:val="009B2D75"/>
    <w:rsid w:val="009B4D3C"/>
    <w:rsid w:val="009D662E"/>
    <w:rsid w:val="009E5763"/>
    <w:rsid w:val="009E7FB4"/>
    <w:rsid w:val="00A27FC7"/>
    <w:rsid w:val="00A450EA"/>
    <w:rsid w:val="00A72DE2"/>
    <w:rsid w:val="00A81E8F"/>
    <w:rsid w:val="00A875F9"/>
    <w:rsid w:val="00A92E94"/>
    <w:rsid w:val="00AC103D"/>
    <w:rsid w:val="00B20CD3"/>
    <w:rsid w:val="00B21CA7"/>
    <w:rsid w:val="00B556AB"/>
    <w:rsid w:val="00B76830"/>
    <w:rsid w:val="00B844A3"/>
    <w:rsid w:val="00B95618"/>
    <w:rsid w:val="00BA06A8"/>
    <w:rsid w:val="00BB74F3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B49A1"/>
    <w:rsid w:val="00DC0D3B"/>
    <w:rsid w:val="00DC69ED"/>
    <w:rsid w:val="00E15C6F"/>
    <w:rsid w:val="00E54E0C"/>
    <w:rsid w:val="00EA16D3"/>
    <w:rsid w:val="00EB0136"/>
    <w:rsid w:val="00EC69E2"/>
    <w:rsid w:val="00EE0FF5"/>
    <w:rsid w:val="00F56051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67E8B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32</Pages>
  <Words>4207</Words>
  <Characters>23982</Characters>
  <Application>Microsoft Office Word</Application>
  <DocSecurity>0</DocSecurity>
  <Lines>199</Lines>
  <Paragraphs>5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8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95</cp:revision>
  <cp:lastPrinted>2022-03-28T10:05:00Z</cp:lastPrinted>
  <dcterms:created xsi:type="dcterms:W3CDTF">2022-03-25T15:29:00Z</dcterms:created>
  <dcterms:modified xsi:type="dcterms:W3CDTF">2022-03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